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E5C6D" w14:textId="77777777" w:rsidR="00323B1E" w:rsidRDefault="00323B1E">
      <w:pPr>
        <w:spacing w:after="0" w:line="240" w:lineRule="auto"/>
      </w:pPr>
      <w:r>
        <w:separator/>
      </w:r>
    </w:p>
    <w:p w14:paraId="252CA986" w14:textId="77777777" w:rsidR="00323B1E" w:rsidRDefault="00323B1E"/>
    <w:p w14:paraId="3D70510C" w14:textId="77777777" w:rsidR="00323B1E" w:rsidRDefault="00323B1E" w:rsidP="00360124"/>
  </w:endnote>
  <w:endnote w:type="continuationSeparator" w:id="0">
    <w:p w14:paraId="32D6AAE9" w14:textId="77777777" w:rsidR="00323B1E" w:rsidRDefault="00323B1E">
      <w:pPr>
        <w:spacing w:after="0" w:line="240" w:lineRule="auto"/>
      </w:pPr>
      <w:r>
        <w:continuationSeparator/>
      </w:r>
    </w:p>
    <w:p w14:paraId="70676E81" w14:textId="77777777" w:rsidR="00323B1E" w:rsidRDefault="00323B1E"/>
    <w:p w14:paraId="4B073E1A" w14:textId="77777777" w:rsidR="00323B1E" w:rsidRDefault="00323B1E" w:rsidP="00360124"/>
  </w:endnote>
  <w:endnote w:type="continuationNotice" w:id="1">
    <w:p w14:paraId="72193AE0" w14:textId="77777777" w:rsidR="00323B1E" w:rsidRDefault="00323B1E">
      <w:pPr>
        <w:spacing w:after="0" w:line="240" w:lineRule="auto"/>
      </w:pPr>
    </w:p>
    <w:p w14:paraId="4CF49BC9" w14:textId="77777777" w:rsidR="00323B1E" w:rsidRDefault="00323B1E"/>
    <w:p w14:paraId="5F0943F6" w14:textId="77777777" w:rsidR="00323B1E" w:rsidRDefault="00323B1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08B3A" w14:textId="77777777" w:rsidR="00323B1E" w:rsidRDefault="00323B1E">
      <w:pPr>
        <w:spacing w:after="0" w:line="240" w:lineRule="auto"/>
      </w:pPr>
      <w:r>
        <w:separator/>
      </w:r>
    </w:p>
    <w:p w14:paraId="78B9F60D" w14:textId="77777777" w:rsidR="00323B1E" w:rsidRDefault="00323B1E"/>
    <w:p w14:paraId="11214397" w14:textId="77777777" w:rsidR="00323B1E" w:rsidRDefault="00323B1E" w:rsidP="00360124"/>
  </w:footnote>
  <w:footnote w:type="continuationSeparator" w:id="0">
    <w:p w14:paraId="369C4F4A" w14:textId="77777777" w:rsidR="00323B1E" w:rsidRDefault="00323B1E">
      <w:pPr>
        <w:spacing w:after="0" w:line="240" w:lineRule="auto"/>
      </w:pPr>
      <w:r>
        <w:continuationSeparator/>
      </w:r>
    </w:p>
    <w:p w14:paraId="259A9E07" w14:textId="77777777" w:rsidR="00323B1E" w:rsidRDefault="00323B1E"/>
    <w:p w14:paraId="37AD4BB5" w14:textId="77777777" w:rsidR="00323B1E" w:rsidRDefault="00323B1E" w:rsidP="00360124"/>
  </w:footnote>
  <w:footnote w:type="continuationNotice" w:id="1">
    <w:p w14:paraId="04EE26CF" w14:textId="77777777" w:rsidR="00323B1E" w:rsidRDefault="00323B1E">
      <w:pPr>
        <w:spacing w:after="0" w:line="240" w:lineRule="auto"/>
      </w:pPr>
    </w:p>
    <w:p w14:paraId="3F5377B1" w14:textId="77777777" w:rsidR="00323B1E" w:rsidRDefault="00323B1E"/>
    <w:p w14:paraId="00238664" w14:textId="77777777" w:rsidR="00323B1E" w:rsidRDefault="00323B1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0BB0"/>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1BA9"/>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B1E"/>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88743</Words>
  <Characters>10758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lobos namai Globos namai</cp:lastModifiedBy>
  <cp:revision>2</cp:revision>
  <cp:lastPrinted>2021-12-16T20:35:00Z</cp:lastPrinted>
  <dcterms:created xsi:type="dcterms:W3CDTF">2026-03-03T07:27:00Z</dcterms:created>
  <dcterms:modified xsi:type="dcterms:W3CDTF">2026-03-0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